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48F8" w:rsidRDefault="00472CA1">
      <w:pPr>
        <w:pStyle w:val="a4"/>
      </w:pPr>
      <w:r>
        <w:t>Отчет по лабораторной работе №2</w:t>
      </w:r>
    </w:p>
    <w:p w:rsidR="004848F8" w:rsidRDefault="00472CA1">
      <w:pPr>
        <w:pStyle w:val="a5"/>
      </w:pPr>
      <w:r>
        <w:t>Основы информационной безопасности</w:t>
      </w:r>
    </w:p>
    <w:p w:rsidR="004848F8" w:rsidRDefault="00472CA1">
      <w:pPr>
        <w:pStyle w:val="Author"/>
      </w:pPr>
      <w:r>
        <w:t>Швецов Михаил , НКАбд-01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24598407"/>
        <w:docPartObj>
          <w:docPartGallery w:val="Table of Contents"/>
          <w:docPartUnique/>
        </w:docPartObj>
      </w:sdtPr>
      <w:sdtContent>
        <w:p w:rsidR="004848F8" w:rsidRDefault="00472CA1">
          <w:pPr>
            <w:pStyle w:val="ae"/>
          </w:pPr>
          <w:r>
            <w:t>Содержание</w:t>
          </w:r>
        </w:p>
        <w:p w:rsidR="00472CA1" w:rsidRDefault="00472CA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838845" w:history="1">
            <w:r w:rsidRPr="00091740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091740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38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CA1" w:rsidRDefault="00472CA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838846" w:history="1">
            <w:r w:rsidRPr="0009174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9174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38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CA1" w:rsidRDefault="00472CA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838847" w:history="1">
            <w:r w:rsidRPr="0009174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9174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38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CA1" w:rsidRDefault="00472CA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838848" w:history="1">
            <w:r w:rsidRPr="0009174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9174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38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CA1" w:rsidRDefault="00472CA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208838849" w:history="1">
            <w:r w:rsidRPr="00091740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091740">
              <w:rPr>
                <w:rStyle w:val="ad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3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CA1" w:rsidRDefault="00472CA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208838850" w:history="1">
            <w:r w:rsidRPr="00091740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091740">
              <w:rPr>
                <w:rStyle w:val="ad"/>
                <w:noProof/>
              </w:rPr>
              <w:t>Заполнение таблицы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38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CA1" w:rsidRDefault="00472CA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208838851" w:history="1">
            <w:r w:rsidRPr="00091740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091740">
              <w:rPr>
                <w:rStyle w:val="ad"/>
                <w:noProof/>
              </w:rPr>
              <w:t>Заполнение таблицы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38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CA1" w:rsidRDefault="00472CA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838852" w:history="1">
            <w:r w:rsidRPr="00091740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09174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38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CA1" w:rsidRDefault="00472CA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838853" w:history="1">
            <w:r w:rsidRPr="00091740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091740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3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48F8" w:rsidRDefault="00472CA1">
          <w:r>
            <w:fldChar w:fldCharType="end"/>
          </w:r>
        </w:p>
      </w:sdtContent>
    </w:sdt>
    <w:p w:rsidR="004848F8" w:rsidRDefault="00472CA1">
      <w:pPr>
        <w:pStyle w:val="1"/>
      </w:pPr>
      <w:bookmarkStart w:id="0" w:name="цель-работы"/>
      <w:bookmarkStart w:id="1" w:name="_Toc208838845"/>
      <w:r>
        <w:rPr>
          <w:rStyle w:val="SectionNumber"/>
        </w:rPr>
        <w:t>1</w:t>
      </w:r>
      <w:r>
        <w:tab/>
        <w:t>Цель работы</w:t>
      </w:r>
      <w:bookmarkEnd w:id="1"/>
    </w:p>
    <w:p w:rsidR="004848F8" w:rsidRDefault="00472CA1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:rsidR="004848F8" w:rsidRDefault="00472CA1">
      <w:pPr>
        <w:pStyle w:val="1"/>
      </w:pPr>
      <w:bookmarkStart w:id="2" w:name="задание"/>
      <w:bookmarkStart w:id="3" w:name="_Toc20883884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4848F8" w:rsidRDefault="00472CA1">
      <w:pPr>
        <w:pStyle w:val="Compact"/>
        <w:numPr>
          <w:ilvl w:val="0"/>
          <w:numId w:val="2"/>
        </w:numPr>
      </w:pPr>
      <w:r>
        <w:t>Работа с атрибутами файлов</w:t>
      </w:r>
    </w:p>
    <w:p w:rsidR="004848F8" w:rsidRDefault="00472CA1">
      <w:pPr>
        <w:pStyle w:val="Compact"/>
        <w:numPr>
          <w:ilvl w:val="0"/>
          <w:numId w:val="2"/>
        </w:numPr>
      </w:pPr>
      <w:r>
        <w:t>Заполнение таблицы “Установленные права и разрешённые действия” (см. табл. 2.1)</w:t>
      </w:r>
    </w:p>
    <w:p w:rsidR="004848F8" w:rsidRDefault="00472CA1">
      <w:pPr>
        <w:pStyle w:val="Compact"/>
        <w:numPr>
          <w:ilvl w:val="0"/>
          <w:numId w:val="2"/>
        </w:numPr>
      </w:pPr>
      <w:r>
        <w:t>Заполнение таблицы “Минимальные права для совершения операций” (см. табл. 2.2)</w:t>
      </w:r>
    </w:p>
    <w:p w:rsidR="004848F8" w:rsidRDefault="00472CA1">
      <w:pPr>
        <w:pStyle w:val="1"/>
      </w:pPr>
      <w:bookmarkStart w:id="4" w:name="теоретическое-введение"/>
      <w:bookmarkStart w:id="5" w:name="_Toc20883884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4848F8" w:rsidRDefault="00472CA1">
      <w:pPr>
        <w:pStyle w:val="FirstParagraph"/>
      </w:pPr>
      <w:r>
        <w:rPr>
          <w:b/>
          <w:bCs/>
        </w:rPr>
        <w:t>Операционная система</w:t>
      </w:r>
      <w:r>
        <w:t xml:space="preserve"> — это комплекс программ, предназначенных для управления ресурсами компьютера и организации взаимодействия с пользователем. [1]</w:t>
      </w:r>
    </w:p>
    <w:p w:rsidR="004848F8" w:rsidRDefault="00472CA1">
      <w:pPr>
        <w:pStyle w:val="a0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</w:t>
      </w:r>
      <w:r>
        <w:lastRenderedPageBreak/>
        <w:t>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p w:rsidR="004848F8" w:rsidRDefault="00472CA1">
      <w:pPr>
        <w:pStyle w:val="1"/>
      </w:pPr>
      <w:bookmarkStart w:id="6" w:name="выполнение-лабораторной-работы"/>
      <w:bookmarkStart w:id="7" w:name="_Toc20883884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4848F8" w:rsidRDefault="00472CA1">
      <w:pPr>
        <w:pStyle w:val="2"/>
      </w:pPr>
      <w:bookmarkStart w:id="8" w:name="атрибуты-файлов"/>
      <w:bookmarkStart w:id="9" w:name="_Toc208838849"/>
      <w:r>
        <w:rPr>
          <w:rStyle w:val="SectionNumber"/>
        </w:rPr>
        <w:t>4.1</w:t>
      </w:r>
      <w:r>
        <w:tab/>
        <w:t>Атрибуты файлов</w:t>
      </w:r>
      <w:bookmarkEnd w:id="9"/>
    </w:p>
    <w:p w:rsidR="004848F8" w:rsidRDefault="00472CA1">
      <w:pPr>
        <w:pStyle w:val="Compact"/>
        <w:numPr>
          <w:ilvl w:val="0"/>
          <w:numId w:val="3"/>
        </w:numPr>
      </w:pPr>
      <w:r>
        <w:t>В операционной системе Rocky создаю нового пользователя guest через учетную запись администратора (рис. 1).</w:t>
      </w:r>
    </w:p>
    <w:p w:rsidR="004848F8" w:rsidRDefault="00472CA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732BB31" wp14:editId="634A42DD">
            <wp:extent cx="2181225" cy="2381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Добавление пользователя</w:t>
      </w:r>
    </w:p>
    <w:p w:rsidR="004848F8" w:rsidRDefault="00472CA1">
      <w:pPr>
        <w:pStyle w:val="Compact"/>
        <w:numPr>
          <w:ilvl w:val="0"/>
          <w:numId w:val="4"/>
        </w:numPr>
      </w:pPr>
      <w:r>
        <w:t>Далее задаю пароль для созданной учетной записи (рис. 2).</w:t>
      </w:r>
    </w:p>
    <w:p w:rsidR="004848F8" w:rsidRDefault="00472CA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3B0491CD" wp14:editId="571627E8">
            <wp:extent cx="3943350" cy="7239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Добавление пароля для пользователя</w:t>
      </w:r>
    </w:p>
    <w:p w:rsidR="004848F8" w:rsidRDefault="00472CA1">
      <w:pPr>
        <w:pStyle w:val="Compact"/>
        <w:numPr>
          <w:ilvl w:val="0"/>
          <w:numId w:val="5"/>
        </w:numPr>
      </w:pPr>
      <w:r>
        <w:t>Сменяю пользователя в системе на только что созданного пользователя guest (рис. 3).</w:t>
      </w:r>
    </w:p>
    <w:p w:rsidR="004848F8" w:rsidRDefault="00472CA1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3232EF6" wp14:editId="6E7772DE">
            <wp:extent cx="6152515" cy="39401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4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Вход через аккаунт пользователя</w:t>
      </w:r>
    </w:p>
    <w:p w:rsidR="004848F8" w:rsidRDefault="00472CA1">
      <w:pPr>
        <w:pStyle w:val="Compact"/>
        <w:numPr>
          <w:ilvl w:val="0"/>
          <w:numId w:val="6"/>
        </w:numPr>
      </w:pPr>
      <w:r>
        <w:lastRenderedPageBreak/>
        <w:t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 w:rsidR="004848F8" w:rsidRDefault="007D4F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5E42320B" wp14:editId="46E8F47F">
            <wp:extent cx="3943350" cy="9715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Текущая директория</w:t>
      </w:r>
    </w:p>
    <w:p w:rsidR="004848F8" w:rsidRDefault="00472CA1">
      <w:pPr>
        <w:pStyle w:val="Compact"/>
        <w:numPr>
          <w:ilvl w:val="0"/>
          <w:numId w:val="7"/>
        </w:numPr>
      </w:pPr>
      <w:r>
        <w:t>Уточняю имя пользователя (рис. 5)</w:t>
      </w:r>
    </w:p>
    <w:p w:rsidR="004848F8" w:rsidRDefault="007D4F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DBE5774" wp14:editId="38920F9D">
            <wp:extent cx="1562100" cy="352425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Информация об имени пользователе</w:t>
      </w:r>
    </w:p>
    <w:p w:rsidR="004848F8" w:rsidRDefault="00472CA1">
      <w:pPr>
        <w:pStyle w:val="Compact"/>
        <w:numPr>
          <w:ilvl w:val="0"/>
          <w:numId w:val="8"/>
        </w:numPr>
      </w:pPr>
      <w:r>
        <w:t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p w:rsidR="004848F8" w:rsidRDefault="007D4F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33DDA28" wp14:editId="46BA01A8">
            <wp:extent cx="3838575" cy="723900"/>
            <wp:effectExtent l="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Информация о пользователе</w:t>
      </w:r>
    </w:p>
    <w:p w:rsidR="004848F8" w:rsidRDefault="00472CA1">
      <w:pPr>
        <w:pStyle w:val="Compact"/>
        <w:numPr>
          <w:ilvl w:val="0"/>
          <w:numId w:val="9"/>
        </w:numPr>
      </w:pPr>
      <w:r>
        <w:t>Имя пользователя в приглашении командной строкой совпадает с именем пользователя, которое выводит команда whoami (рис. 7)</w:t>
      </w:r>
    </w:p>
    <w:p w:rsidR="004848F8" w:rsidRDefault="007D4F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2EFED93" wp14:editId="09E8C43F">
            <wp:extent cx="1562100" cy="35242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Сравнение информации об имени пользователя</w:t>
      </w:r>
    </w:p>
    <w:p w:rsidR="004848F8" w:rsidRDefault="00472CA1">
      <w:pPr>
        <w:pStyle w:val="Compact"/>
        <w:numPr>
          <w:ilvl w:val="0"/>
          <w:numId w:val="10"/>
        </w:numPr>
      </w:pPr>
      <w:r>
        <w:t>Получаю информацию о пользователе с помощью команды</w:t>
      </w:r>
    </w:p>
    <w:p w:rsidR="004848F8" w:rsidRDefault="00472CA1">
      <w:pPr>
        <w:pStyle w:val="SourceCode"/>
      </w:pPr>
      <w:r>
        <w:rPr>
          <w:rStyle w:val="VerbatimChar"/>
        </w:rPr>
        <w:t>cat /etc/passwd | grep guest</w:t>
      </w:r>
    </w:p>
    <w:p w:rsidR="004848F8" w:rsidRDefault="00472CA1">
      <w:pPr>
        <w:pStyle w:val="FirstParagraph"/>
      </w:pPr>
      <w:r>
        <w:t>В выводе получаю коды пользователя и группы, адрес домашней директории (рис. 8).</w:t>
      </w:r>
    </w:p>
    <w:p w:rsidR="007D4FAA" w:rsidRDefault="007D4FAA">
      <w:pPr>
        <w:pStyle w:val="ImageCaption"/>
      </w:pPr>
      <w:r>
        <w:rPr>
          <w:noProof/>
          <w:lang w:eastAsia="ru-RU"/>
        </w:rPr>
        <w:drawing>
          <wp:inline distT="0" distB="0" distL="0" distR="0" wp14:anchorId="7C369178" wp14:editId="0A65F062">
            <wp:extent cx="2743200" cy="2667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Просмотр файла passwd</w:t>
      </w:r>
    </w:p>
    <w:p w:rsidR="004848F8" w:rsidRDefault="00472CA1">
      <w:pPr>
        <w:pStyle w:val="Compact"/>
        <w:numPr>
          <w:ilvl w:val="0"/>
          <w:numId w:val="11"/>
        </w:numPr>
      </w:pPr>
      <w:r>
        <w:t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 w:rsidR="004848F8" w:rsidRDefault="00472CA1">
      <w:pPr>
        <w:pStyle w:val="FirstParagraph"/>
      </w:pPr>
      <w:r>
        <w:t>root: drwxr-xr-x,</w:t>
      </w:r>
    </w:p>
    <w:p w:rsidR="004848F8" w:rsidRPr="00472CA1" w:rsidRDefault="00472CA1">
      <w:pPr>
        <w:pStyle w:val="a0"/>
        <w:rPr>
          <w:lang w:val="en-US"/>
        </w:rPr>
      </w:pPr>
      <w:r w:rsidRPr="00472CA1">
        <w:rPr>
          <w:lang w:val="en-US"/>
        </w:rPr>
        <w:t xml:space="preserve">evdvorkina </w:t>
      </w:r>
      <w:r>
        <w:t>и</w:t>
      </w:r>
      <w:r w:rsidRPr="00472CA1">
        <w:rPr>
          <w:lang w:val="en-US"/>
        </w:rPr>
        <w:t xml:space="preserve"> guest: drwx—— (</w:t>
      </w:r>
      <w:r>
        <w:t>рис</w:t>
      </w:r>
      <w:r w:rsidRPr="00472CA1">
        <w:rPr>
          <w:lang w:val="en-US"/>
        </w:rPr>
        <w:t>. 9).</w:t>
      </w:r>
    </w:p>
    <w:p w:rsidR="004848F8" w:rsidRDefault="007D4FA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3E45DD55" wp14:editId="6C3BE97D">
            <wp:extent cx="3314700" cy="1362075"/>
            <wp:effectExtent l="0" t="0" r="0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Просмотр содержимого директории</w:t>
      </w:r>
    </w:p>
    <w:p w:rsidR="004848F8" w:rsidRDefault="007D4FAA">
      <w:pPr>
        <w:pStyle w:val="Compact"/>
        <w:numPr>
          <w:ilvl w:val="0"/>
          <w:numId w:val="12"/>
        </w:numPr>
      </w:pPr>
      <w:r>
        <w:t>Пытался</w:t>
      </w:r>
      <w:r w:rsidR="00472CA1">
        <w:t xml:space="preserve"> проверить расширенные атрибуты директорий. Нет, и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p w:rsidR="004848F8" w:rsidRDefault="007D4F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DB51357" wp14:editId="289BFF0E">
            <wp:extent cx="2581275" cy="1038225"/>
            <wp:effectExtent l="0" t="0" r="9525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Проверка расширенных атрибутов</w:t>
      </w:r>
    </w:p>
    <w:p w:rsidR="004848F8" w:rsidRDefault="00472CA1">
      <w:pPr>
        <w:pStyle w:val="Compact"/>
        <w:numPr>
          <w:ilvl w:val="0"/>
          <w:numId w:val="13"/>
        </w:numPr>
      </w:pPr>
      <w:r>
        <w:t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 w:rsidR="004848F8" w:rsidRDefault="007D4F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3D008B8E" wp14:editId="04F74F7E">
            <wp:extent cx="3924300" cy="276225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Создание поддиректории</w:t>
      </w:r>
    </w:p>
    <w:p w:rsidR="004848F8" w:rsidRDefault="00472CA1">
      <w:pPr>
        <w:pStyle w:val="Compact"/>
        <w:numPr>
          <w:ilvl w:val="0"/>
          <w:numId w:val="14"/>
        </w:numPr>
      </w:pPr>
      <w:r>
        <w:t>Снимаю атрибуты командой chmod 000 dir1, при проверке с помощью команды ls -l видно, что теперь атрибуты действительно сняты (рис. 12).</w:t>
      </w:r>
    </w:p>
    <w:p w:rsidR="004848F8" w:rsidRDefault="007D4FA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1A593E04" wp14:editId="3D24C622">
            <wp:extent cx="3048000" cy="12573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Снятие атрибутов с директории</w:t>
      </w:r>
    </w:p>
    <w:p w:rsidR="004848F8" w:rsidRDefault="00472CA1">
      <w:pPr>
        <w:pStyle w:val="Compact"/>
        <w:numPr>
          <w:ilvl w:val="0"/>
          <w:numId w:val="15"/>
        </w:numPr>
      </w:pPr>
      <w:r>
        <w:t>Попытка создать файл в директории dir1. Выдает ошибку: “Отказано в доступе” (рис. 13).</w:t>
      </w:r>
    </w:p>
    <w:p w:rsidR="004848F8" w:rsidRDefault="007D4F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369EA3D2" wp14:editId="38E80CB1">
            <wp:extent cx="3314700" cy="276225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Попытка создания файла</w:t>
      </w:r>
    </w:p>
    <w:p w:rsidR="004848F8" w:rsidRDefault="00472CA1">
      <w:pPr>
        <w:pStyle w:val="a0"/>
      </w:pPr>
      <w:r>
        <w:t>Вернув права директории и использовав снова командy ls -l можно убедиться, что файл не был создан (рис. 14).</w:t>
      </w:r>
    </w:p>
    <w:p w:rsidR="004848F8" w:rsidRDefault="007D4F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981E233" wp14:editId="68C3F579">
            <wp:extent cx="3810000" cy="74295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Проверка содержимого директории</w:t>
      </w:r>
    </w:p>
    <w:p w:rsidR="004848F8" w:rsidRDefault="00472CA1">
      <w:pPr>
        <w:pStyle w:val="2"/>
      </w:pPr>
      <w:bookmarkStart w:id="10" w:name="заполнение-таблицы-2.1"/>
      <w:bookmarkStart w:id="11" w:name="_Toc208838850"/>
      <w:bookmarkEnd w:id="8"/>
      <w:r>
        <w:rPr>
          <w:rStyle w:val="SectionNumber"/>
        </w:rPr>
        <w:t>4.2</w:t>
      </w:r>
      <w:r>
        <w:tab/>
        <w:t>Заполнение таблицы 2.1</w:t>
      </w:r>
      <w:bookmarkEnd w:id="11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90"/>
        <w:gridCol w:w="990"/>
        <w:gridCol w:w="990"/>
        <w:gridCol w:w="990"/>
        <w:gridCol w:w="990"/>
        <w:gridCol w:w="991"/>
        <w:gridCol w:w="991"/>
        <w:gridCol w:w="991"/>
        <w:gridCol w:w="991"/>
        <w:gridCol w:w="991"/>
      </w:tblGrid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Права директории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Права файла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Создание файла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Удаление файла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Запись в файл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Чтение файла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Смена директории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Смена атрибутов файла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lastRenderedPageBreak/>
              <w:t>d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lastRenderedPageBreak/>
              <w:t>d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  <w:tr w:rsidR="004848F8"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4848F8" w:rsidRDefault="00472CA1">
            <w:pPr>
              <w:pStyle w:val="Compact"/>
            </w:pPr>
            <w:r>
              <w:t>+</w:t>
            </w:r>
          </w:p>
        </w:tc>
      </w:tr>
    </w:tbl>
    <w:p w:rsidR="004848F8" w:rsidRDefault="00472CA1">
      <w:pPr>
        <w:pStyle w:val="a0"/>
      </w:pPr>
      <w:r>
        <w:t>Таблица 2.1 «Установленные права и разрешённые действия»</w:t>
      </w:r>
    </w:p>
    <w:p w:rsidR="004848F8" w:rsidRDefault="00472CA1">
      <w:pPr>
        <w:pStyle w:val="a0"/>
      </w:pPr>
      <w:r>
        <w:t>Пример заполнения таблицы 2.1 (рис. 15).</w:t>
      </w:r>
    </w:p>
    <w:p w:rsidR="004848F8" w:rsidRDefault="007D4FA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56FB9CB5" wp14:editId="3BED0227">
            <wp:extent cx="3914775" cy="2705100"/>
            <wp:effectExtent l="0" t="0" r="952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8F8" w:rsidRDefault="00472CA1">
      <w:pPr>
        <w:pStyle w:val="ImageCaption"/>
      </w:pPr>
      <w:r>
        <w:t>Изменение прав директории и файла</w:t>
      </w:r>
    </w:p>
    <w:p w:rsidR="004848F8" w:rsidRDefault="00472CA1">
      <w:pPr>
        <w:pStyle w:val="2"/>
      </w:pPr>
      <w:bookmarkStart w:id="12" w:name="заполнение-таблицы-2.2"/>
      <w:bookmarkStart w:id="13" w:name="_Toc208838851"/>
      <w:bookmarkEnd w:id="10"/>
      <w:r>
        <w:rPr>
          <w:rStyle w:val="SectionNumber"/>
        </w:rPr>
        <w:t>4.3</w:t>
      </w:r>
      <w:r>
        <w:tab/>
        <w:t>Заполнение таблицы 2.2</w:t>
      </w:r>
      <w:bookmarkEnd w:id="13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1981"/>
        <w:gridCol w:w="1981"/>
        <w:gridCol w:w="1981"/>
        <w:gridCol w:w="1981"/>
        <w:gridCol w:w="1981"/>
      </w:tblGrid>
      <w:tr w:rsidR="004848F8"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Операция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Минимальные права на файл</w:t>
            </w:r>
          </w:p>
        </w:tc>
      </w:tr>
      <w:tr w:rsidR="004848F8"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Создание файла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Удаление файла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lastRenderedPageBreak/>
              <w:t>Чтение файла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(400)</w:t>
            </w:r>
          </w:p>
        </w:tc>
      </w:tr>
      <w:tr w:rsidR="004848F8"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Запись в файл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(200)</w:t>
            </w:r>
          </w:p>
        </w:tc>
      </w:tr>
      <w:tr w:rsidR="004848F8"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Переименование файла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(000)</w:t>
            </w:r>
          </w:p>
        </w:tc>
      </w:tr>
      <w:tr w:rsidR="004848F8"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  <w:tr w:rsidR="004848F8"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:rsidR="004848F8" w:rsidRDefault="004848F8">
            <w:pPr>
              <w:pStyle w:val="Compact"/>
            </w:pPr>
          </w:p>
        </w:tc>
        <w:tc>
          <w:tcPr>
            <w:tcW w:w="1584" w:type="dxa"/>
          </w:tcPr>
          <w:p w:rsidR="004848F8" w:rsidRDefault="00472CA1">
            <w:pPr>
              <w:pStyle w:val="Compact"/>
            </w:pPr>
            <w:r>
              <w:t>-</w:t>
            </w:r>
          </w:p>
        </w:tc>
      </w:tr>
    </w:tbl>
    <w:p w:rsidR="004848F8" w:rsidRDefault="00472CA1">
      <w:pPr>
        <w:pStyle w:val="a0"/>
      </w:pPr>
      <w:r>
        <w:t>Таблица 2.2 “Минимальные права для совершения операций”</w:t>
      </w:r>
    </w:p>
    <w:p w:rsidR="004848F8" w:rsidRDefault="00472CA1">
      <w:pPr>
        <w:pStyle w:val="a0"/>
      </w:pPr>
      <w:r>
        <w:t>Пример заполнения таблицы 2.2 (рис. 16)</w:t>
      </w:r>
    </w:p>
    <w:p w:rsidR="004848F8" w:rsidRDefault="0010468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3F1E767B" wp14:editId="4F0DF8DF">
            <wp:extent cx="3343275" cy="1704975"/>
            <wp:effectExtent l="0" t="0" r="9525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" w:name="_GoBack"/>
      <w:bookmarkEnd w:id="14"/>
    </w:p>
    <w:p w:rsidR="004848F8" w:rsidRDefault="00472CA1">
      <w:pPr>
        <w:pStyle w:val="ImageCaption"/>
      </w:pPr>
      <w:r>
        <w:t>Проверка возможности создать поддиректорию</w:t>
      </w:r>
    </w:p>
    <w:p w:rsidR="004848F8" w:rsidRDefault="00472CA1">
      <w:pPr>
        <w:pStyle w:val="1"/>
      </w:pPr>
      <w:bookmarkStart w:id="15" w:name="выводы"/>
      <w:bookmarkStart w:id="16" w:name="_Toc208838852"/>
      <w:bookmarkEnd w:id="6"/>
      <w:bookmarkEnd w:id="12"/>
      <w:r>
        <w:rPr>
          <w:rStyle w:val="SectionNumber"/>
        </w:rPr>
        <w:t>5</w:t>
      </w:r>
      <w:r>
        <w:tab/>
        <w:t>Выводы</w:t>
      </w:r>
      <w:bookmarkEnd w:id="16"/>
    </w:p>
    <w:p w:rsidR="004848F8" w:rsidRDefault="00472CA1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p w:rsidR="004848F8" w:rsidRDefault="00472CA1">
      <w:pPr>
        <w:pStyle w:val="1"/>
      </w:pPr>
      <w:bookmarkStart w:id="17" w:name="список-литературы.-библиография"/>
      <w:bookmarkStart w:id="18" w:name="_Toc208838853"/>
      <w:bookmarkEnd w:id="15"/>
      <w:r>
        <w:rPr>
          <w:rStyle w:val="SectionNumber"/>
        </w:rPr>
        <w:t>6</w:t>
      </w:r>
      <w:r>
        <w:tab/>
        <w:t>Список литературы. Библиография</w:t>
      </w:r>
      <w:bookmarkEnd w:id="18"/>
    </w:p>
    <w:p w:rsidR="004848F8" w:rsidRDefault="00472CA1">
      <w:pPr>
        <w:pStyle w:val="FirstParagraph"/>
      </w:pPr>
      <w:r>
        <w:t>[1] Операционные системы: https://blog.skillfactory.ru/glossary/operaczionnaya-sistema/</w:t>
      </w:r>
    </w:p>
    <w:p w:rsidR="004848F8" w:rsidRDefault="00472CA1">
      <w:pPr>
        <w:pStyle w:val="a0"/>
      </w:pPr>
      <w:r>
        <w:t>[2] Права доступа: https://codechick.io/tutorials/unix-linux/unix-linux-permissions</w:t>
      </w:r>
      <w:bookmarkEnd w:id="17"/>
    </w:p>
    <w:sectPr w:rsidR="004848F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C0F" w:rsidRDefault="00000C0F">
      <w:pPr>
        <w:spacing w:after="0"/>
      </w:pPr>
      <w:r>
        <w:separator/>
      </w:r>
    </w:p>
  </w:endnote>
  <w:endnote w:type="continuationSeparator" w:id="0">
    <w:p w:rsidR="00000C0F" w:rsidRDefault="00000C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0C0F" w:rsidRDefault="00000C0F">
      <w:r>
        <w:separator/>
      </w:r>
    </w:p>
  </w:footnote>
  <w:footnote w:type="continuationSeparator" w:id="0">
    <w:p w:rsidR="00000C0F" w:rsidRDefault="00000C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2920A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A405F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B0AF7B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A68285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A97691C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3FCFBD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DAB6FEA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04B4EC1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57F860B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FFDE985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9BB05EF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A3A6BDE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6FF6CB1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B532B09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ru-RU" w:vendorID="64" w:dllVersion="131078" w:nlCheck="1" w:checkStyle="0"/>
  <w:activeWritingStyle w:appName="MSWord" w:lang="en-US" w:vendorID="64" w:dllVersion="131078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848F8"/>
    <w:rsid w:val="00000C0F"/>
    <w:rsid w:val="0010468A"/>
    <w:rsid w:val="00472CA1"/>
    <w:rsid w:val="004848F8"/>
    <w:rsid w:val="007D4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78D0253-FDA5-415B-A256-58FE0711A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72CA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72CA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05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2</vt:lpstr>
    </vt:vector>
  </TitlesOfParts>
  <Company/>
  <LinksUpToDate>false</LinksUpToDate>
  <CharactersWithSpaces>7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воркина Ева, НКАбд-01-22</dc:creator>
  <cp:keywords/>
  <cp:lastModifiedBy>admin</cp:lastModifiedBy>
  <cp:revision>2</cp:revision>
  <dcterms:created xsi:type="dcterms:W3CDTF">2025-09-15T11:48:00Z</dcterms:created>
  <dcterms:modified xsi:type="dcterms:W3CDTF">2025-09-15T11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